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3733" w14:textId="63FAB4A4" w:rsidR="0000751A" w:rsidRPr="0093395C" w:rsidRDefault="00E82B73">
      <w:pPr>
        <w:rPr>
          <w:b/>
          <w:bCs/>
          <w:sz w:val="32"/>
          <w:szCs w:val="32"/>
          <w:lang w:val="en-US"/>
        </w:rPr>
      </w:pPr>
      <w:r w:rsidRPr="0093395C">
        <w:rPr>
          <w:b/>
          <w:bCs/>
          <w:sz w:val="32"/>
          <w:szCs w:val="32"/>
          <w:lang w:val="en-US"/>
        </w:rPr>
        <w:t>Name: Gaurav Kumar Singh</w:t>
      </w:r>
    </w:p>
    <w:p w14:paraId="23F0F23D" w14:textId="3A7634AE" w:rsidR="00E82B73" w:rsidRPr="0093395C" w:rsidRDefault="00E82B73">
      <w:pPr>
        <w:rPr>
          <w:b/>
          <w:bCs/>
          <w:sz w:val="32"/>
          <w:szCs w:val="32"/>
          <w:lang w:val="en-US"/>
        </w:rPr>
      </w:pPr>
      <w:r w:rsidRPr="0093395C">
        <w:rPr>
          <w:b/>
          <w:bCs/>
          <w:sz w:val="32"/>
          <w:szCs w:val="32"/>
          <w:lang w:val="en-US"/>
        </w:rPr>
        <w:t>Registration Number: 19BCE2119</w:t>
      </w:r>
    </w:p>
    <w:p w14:paraId="63CFC642" w14:textId="4CA49876" w:rsidR="00E82B73" w:rsidRPr="0093395C" w:rsidRDefault="00E82B73">
      <w:pPr>
        <w:rPr>
          <w:b/>
          <w:bCs/>
          <w:sz w:val="32"/>
          <w:szCs w:val="32"/>
          <w:lang w:val="en-US"/>
        </w:rPr>
      </w:pPr>
      <w:r w:rsidRPr="0093395C">
        <w:rPr>
          <w:b/>
          <w:bCs/>
          <w:sz w:val="32"/>
          <w:szCs w:val="32"/>
          <w:lang w:val="en-US"/>
        </w:rPr>
        <w:t>Course: Internet and Web Programming</w:t>
      </w:r>
    </w:p>
    <w:p w14:paraId="4491ECCC" w14:textId="7A0BD1DF" w:rsidR="0093395C" w:rsidRDefault="0093395C">
      <w:pPr>
        <w:rPr>
          <w:b/>
          <w:bCs/>
          <w:sz w:val="32"/>
          <w:szCs w:val="32"/>
          <w:lang w:val="en-US"/>
        </w:rPr>
      </w:pPr>
      <w:r w:rsidRPr="0093395C">
        <w:rPr>
          <w:b/>
          <w:bCs/>
          <w:sz w:val="32"/>
          <w:szCs w:val="32"/>
          <w:lang w:val="en-US"/>
        </w:rPr>
        <w:t>Digital Assignment</w:t>
      </w:r>
      <w:r w:rsidR="00B47F9A">
        <w:rPr>
          <w:b/>
          <w:bCs/>
          <w:sz w:val="32"/>
          <w:szCs w:val="32"/>
          <w:lang w:val="en-US"/>
        </w:rPr>
        <w:t>-</w:t>
      </w:r>
      <w:r w:rsidRPr="0093395C">
        <w:rPr>
          <w:b/>
          <w:bCs/>
          <w:sz w:val="32"/>
          <w:szCs w:val="32"/>
          <w:lang w:val="en-US"/>
        </w:rPr>
        <w:t>5</w:t>
      </w:r>
    </w:p>
    <w:p w14:paraId="10629591" w14:textId="77777777" w:rsidR="0093395C" w:rsidRDefault="0093395C">
      <w:pPr>
        <w:rPr>
          <w:b/>
          <w:bCs/>
          <w:sz w:val="32"/>
          <w:szCs w:val="32"/>
          <w:lang w:val="en-US"/>
        </w:rPr>
      </w:pPr>
    </w:p>
    <w:p w14:paraId="6E2B32A9" w14:textId="3EC17BA7" w:rsidR="0093395C" w:rsidRDefault="0093395C">
      <w:pPr>
        <w:rPr>
          <w:b/>
          <w:bCs/>
          <w:color w:val="FF0000"/>
          <w:sz w:val="32"/>
          <w:szCs w:val="32"/>
          <w:lang w:val="en-US"/>
        </w:rPr>
      </w:pPr>
      <w:r w:rsidRPr="0093395C">
        <w:rPr>
          <w:b/>
          <w:bCs/>
          <w:color w:val="FF0000"/>
          <w:sz w:val="32"/>
          <w:szCs w:val="32"/>
          <w:lang w:val="en-US"/>
        </w:rPr>
        <w:t>CODE</w:t>
      </w:r>
    </w:p>
    <w:p w14:paraId="1FB17D4D" w14:textId="709C8CC5" w:rsidR="0093395C" w:rsidRDefault="0093395C">
      <w:pPr>
        <w:rPr>
          <w:b/>
          <w:bCs/>
          <w:color w:val="FF0000"/>
          <w:sz w:val="32"/>
          <w:szCs w:val="32"/>
          <w:lang w:val="en-US"/>
        </w:rPr>
      </w:pPr>
      <w:r>
        <w:rPr>
          <w:b/>
          <w:bCs/>
          <w:color w:val="FF0000"/>
          <w:sz w:val="32"/>
          <w:szCs w:val="32"/>
          <w:lang w:val="en-US"/>
        </w:rPr>
        <w:t>Profile.html</w:t>
      </w:r>
    </w:p>
    <w:p w14:paraId="5ABC1A1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42413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CDD3A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3D3EF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A5D52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EF65A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1BA52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9B180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-5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F5254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4B84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F3DD28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C19BD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ato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sans-serif;</w:t>
      </w:r>
    </w:p>
    <w:p w14:paraId="0B84866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62534E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6C263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02D5C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D056A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98842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fixed;</w:t>
      </w:r>
    </w:p>
    <w:p w14:paraId="7812BD4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-inde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F5642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11028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9A589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111;</w:t>
      </w:r>
    </w:p>
    <w:p w14:paraId="1544C8F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hidden;</w:t>
      </w:r>
    </w:p>
    <w:p w14:paraId="0ADF2D4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D8224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A7EDD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95B0D3F" w14:textId="77777777" w:rsidR="0093395C" w:rsidRPr="0093395C" w:rsidRDefault="0093395C" w:rsidP="0093395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17E4B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0ADBDC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568D2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none;</w:t>
      </w:r>
    </w:p>
    <w:p w14:paraId="4772EA4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92E4C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818181;</w:t>
      </w:r>
    </w:p>
    <w:p w14:paraId="045FCCF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block;</w:t>
      </w:r>
    </w:p>
    <w:p w14:paraId="6A45C57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3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B53B8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0B86C1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17E9A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66C6F9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f1f1f1;</w:t>
      </w:r>
    </w:p>
    <w:p w14:paraId="290189F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B166C3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438A7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losebtn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82418C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absolute;</w:t>
      </w:r>
    </w:p>
    <w:p w14:paraId="2BD7557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F5D75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54330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35589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94B80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263D0B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4AA17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conten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C2254A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15C05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809C4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F72A8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26560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main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7BF291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margin-left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.5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98AD2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3686E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5E33E4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D970F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main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5CF12D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127F8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B3F59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E1E35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2DA9A7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65246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@</w:t>
      </w:r>
      <w:proofErr w:type="gram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dia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creen and (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-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E32FE8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55A685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61A46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4ECD23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4A71A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F731C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3D101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D9ED45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144D7D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19ECF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2A5662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%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4BA6A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%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45240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283951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x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CFB021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8D41A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1C1D7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black;</w:t>
      </w:r>
    </w:p>
    <w:p w14:paraId="53A29BC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3EA9F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F0C051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d:nth</w:t>
      </w:r>
      <w:proofErr w:type="gramEnd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hild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2B2BDCF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right;</w:t>
      </w:r>
    </w:p>
    <w:p w14:paraId="4CC967A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w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9AE6D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2965FC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E6474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49B97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5D54C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8995B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41049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script:vo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0)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losebtn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los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)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amp;times;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58F0E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profile.html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fi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1F0A5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cation.href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urses.php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;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s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DD64F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76D64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pen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085D4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F0538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C2165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E125B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71745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en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89F02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CFA06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494FC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span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93395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lign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dding-left:50px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rsonal Informa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86921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9F151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F89E3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 :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DAB13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aurav Kumar Singh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CD9A3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A321C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52ABC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Reg. No.: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95A44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9BCE2119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CBF23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18DBB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B1AEE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B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: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8EDEC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3-Sep-2000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06625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F7BE2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47E05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-mail :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7696E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auravkumarsingh1020@gmail.com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886E0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F1759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389EB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Degree: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2D6DD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.Tech.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DB435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B26A7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A601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anch :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3559E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puter Science and Engineering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C6BCF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4B7B6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CB444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06B0C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B7C40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penNa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3E88B1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width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5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2C30C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marginLef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5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57B96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6F808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A3718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oseNa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647D6E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width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0C745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marginLef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D7592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D845EF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9AABC" w14:textId="76A7F132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D8BCB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2D1361" w14:textId="77777777" w:rsidR="0093395C" w:rsidRDefault="0093395C" w:rsidP="0093395C">
      <w:pPr>
        <w:rPr>
          <w:b/>
          <w:bCs/>
          <w:color w:val="FF0000"/>
          <w:sz w:val="32"/>
          <w:szCs w:val="32"/>
          <w:lang w:val="en-US"/>
        </w:rPr>
      </w:pPr>
    </w:p>
    <w:p w14:paraId="521B64AC" w14:textId="23DCF198" w:rsidR="0093395C" w:rsidRDefault="0093395C" w:rsidP="0093395C">
      <w:pPr>
        <w:rPr>
          <w:b/>
          <w:bCs/>
          <w:color w:val="FF0000"/>
          <w:sz w:val="32"/>
          <w:szCs w:val="32"/>
          <w:lang w:val="en-US"/>
        </w:rPr>
      </w:pPr>
      <w:proofErr w:type="spellStart"/>
      <w:r>
        <w:rPr>
          <w:b/>
          <w:bCs/>
          <w:color w:val="FF0000"/>
          <w:sz w:val="32"/>
          <w:szCs w:val="32"/>
          <w:lang w:val="en-US"/>
        </w:rPr>
        <w:t>Courses.php</w:t>
      </w:r>
      <w:proofErr w:type="spellEnd"/>
    </w:p>
    <w:p w14:paraId="3FED610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B0A29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5B1CA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68092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3474C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72204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4C75D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52A31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-5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4749E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E9E9C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1BA0AC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3C307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ato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sans-serif;</w:t>
      </w:r>
    </w:p>
    <w:p w14:paraId="151BF33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C4F330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6501B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EFF744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1C23A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918F1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fixed;</w:t>
      </w:r>
    </w:p>
    <w:p w14:paraId="662A7C9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-inde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FB22B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6EDF1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70E8F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111;</w:t>
      </w:r>
    </w:p>
    <w:p w14:paraId="61A7334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hidden;</w:t>
      </w:r>
    </w:p>
    <w:p w14:paraId="6668522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23ECE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43E16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</w:t>
      </w:r>
    </w:p>
    <w:p w14:paraId="132B5948" w14:textId="77777777" w:rsidR="0093395C" w:rsidRPr="0093395C" w:rsidRDefault="0093395C" w:rsidP="0093395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0CD45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3B7F8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990B8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none;</w:t>
      </w:r>
    </w:p>
    <w:p w14:paraId="5F5D28E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F698A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818181;</w:t>
      </w:r>
    </w:p>
    <w:p w14:paraId="764B391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block;</w:t>
      </w:r>
    </w:p>
    <w:p w14:paraId="3EDA6CA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3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86B37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69F6E3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53FE3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A4D1DD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#f1f1f1;</w:t>
      </w:r>
    </w:p>
    <w:p w14:paraId="3B7F678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1B2668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14186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losebtn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1F89BE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absolute;</w:t>
      </w:r>
    </w:p>
    <w:p w14:paraId="5980E1A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5C9DA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17EF8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4DA15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32FAB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CC836C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EA98B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.conten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DF2245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69C2F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68C2E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70A4E4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6A719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main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B942EE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nsi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margin-left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.5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D8429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7F593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58DB1C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EAC8C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main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52498C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lef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07315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FC9EE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69355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33075F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2A6E6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@</w:t>
      </w:r>
      <w:proofErr w:type="gram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dia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creen and (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-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0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7D95D6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E1DE7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top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1F3F3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55C9C4C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8DDF9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de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C704D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1157F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476775F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726690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978CD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C027AB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5%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2A357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C52DE0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1D197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93395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xnav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16709C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EDFFF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80775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black;</w:t>
      </w:r>
    </w:p>
    <w:p w14:paraId="546E7C8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px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AC048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B37C0A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E6DDA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D2035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D813B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79939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2023E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script:vo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0)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losebtn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los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)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amp;times;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70D321" w14:textId="6CB08E31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profile.html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file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60671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ourses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s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5EB4F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52487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pen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3E9E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2144E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5DCAD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nav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3B109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84813" w14:textId="77777777" w:rsidR="0093395C" w:rsidRPr="0093395C" w:rsidRDefault="0093395C" w:rsidP="0093395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79F1C4D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en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ai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1A2275" w14:textId="3A7DADEB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urses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.php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A8CA2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rses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5F35D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mesterId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 Semeste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A181D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mesterId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mesterId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quired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FF4EA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ected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ed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oose Semester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78467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12201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ll Semester 2021-22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33094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02105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inter Semester 2020-21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F7094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02101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ll Semester 2020-21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2B127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19205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inter Semester 2019-20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70A29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19201"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ll Semester 2019-20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19831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C80C1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 Courses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2A83867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C9ABF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&lt;?php</w:t>
      </w:r>
    </w:p>
    <w:p w14:paraId="5DD5FEF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vername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calhos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A2147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$username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F87D9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$password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F7BC1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rses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F77FD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$conn = 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i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nec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vername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$username, $password,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BF051D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$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n) {</w:t>
      </w:r>
    </w:p>
    <w:p w14:paraId="1D8187A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nection failed: 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 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i_connect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rror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0D3E72A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FC2429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sse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$_POST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ubmit'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 {</w:t>
      </w:r>
    </w:p>
    <w:p w14:paraId="4A81A2B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$_POST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mesterId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A4B92E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12201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0508F7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fallsemester21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9DEF9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result = $conn-&gt;query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FCBEB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2DEE1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able border='1'&gt;</w:t>
      </w:r>
    </w:p>
    <w:p w14:paraId="2A13C03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tr&gt;</w:t>
      </w:r>
    </w:p>
    <w:p w14:paraId="52C30D3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ours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1FDE2EF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redit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29BCF14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ategory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508217E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lot - Venu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29DCA9B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Faculty Detail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11681B1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E4F98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44BF2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row = $result-&gt;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tch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oc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{</w:t>
      </w:r>
    </w:p>
    <w:p w14:paraId="706512B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8C5D2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rse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DFB86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edits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B229A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F4A42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lot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4AB77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facult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6C88A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C41CC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290E68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E8493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able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4CC4B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23EAE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9F8CB1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93D30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02105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A126FD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wintersemester20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59072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result = $conn-&gt;query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738B8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BB99C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able border='1'&gt;</w:t>
      </w:r>
    </w:p>
    <w:p w14:paraId="5907067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tr&gt;</w:t>
      </w:r>
    </w:p>
    <w:p w14:paraId="7D8FCC4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ours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109CEA2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redit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6ED0C2A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ategory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59C82F4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lot - Venu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6FCA69A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Faculty Detail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4344ABC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7E9F1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A9751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row = $result-&gt;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tch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oc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{</w:t>
      </w:r>
    </w:p>
    <w:p w14:paraId="5FFCECD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178C0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rse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64267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edits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254E7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4123E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lot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0AE62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facult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2C377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58AD2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4F720E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B6548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able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D5766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02CA34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802A9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202101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EEFAAD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fallsemester20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78EF6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result = $conn-&gt;query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85871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9CE93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able border='1'&gt;</w:t>
      </w:r>
    </w:p>
    <w:p w14:paraId="28AC4EC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tr&gt;</w:t>
      </w:r>
    </w:p>
    <w:p w14:paraId="75571A0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ours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298E9AC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redit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5ED446C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ategory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10ABA6D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lot - Venu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242B830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Faculty Detail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44F95D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34263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AA959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row = $result-&gt;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tch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oc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{</w:t>
      </w:r>
    </w:p>
    <w:p w14:paraId="5638E57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C807D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rse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E23F8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edits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AC68F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43079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lot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88345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facult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4C64F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CB1C0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FFECB0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C0867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able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F36DD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5CA305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AC716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19205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A86B44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wintersemester19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BE4B4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result = $conn-&gt;query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59B91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1E248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able border='1'&gt;</w:t>
      </w:r>
    </w:p>
    <w:p w14:paraId="0B6B6CD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tr&gt;</w:t>
      </w:r>
    </w:p>
    <w:p w14:paraId="333A3C6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ours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5C2B46C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redit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03463B1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ategory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854FD0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lot - Venu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2F7BC71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Faculty Detail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A90B9A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2E494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3BD0E7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row = $result-&gt;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tch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oc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{</w:t>
      </w:r>
    </w:p>
    <w:p w14:paraId="16DFD80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6E2E6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rse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F6D3F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edits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2DE36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799CE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lot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84B2B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facult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C7FE4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73AD2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CC7BC6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940E4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able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F425C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05A7D1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7EAD5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lected_va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L2019201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8CD648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lect * from fallsemester19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95B10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$result = $conn-&gt;query($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ql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B4752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FEB0A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able border='1'&gt;</w:t>
      </w:r>
    </w:p>
    <w:p w14:paraId="69CB066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tr&gt;</w:t>
      </w:r>
    </w:p>
    <w:p w14:paraId="2CC259D7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ours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6FD699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redit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2C7BF10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ategory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33F9850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lot - Venue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0672456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Faculty Details&lt;/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h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68DE2A2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    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0520C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C6FB4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$row = $result-&gt;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etch_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oc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{</w:t>
      </w:r>
    </w:p>
    <w:p w14:paraId="0DA2F19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1A1D8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rse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EC3D7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redits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FF654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DE686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lot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5930F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td&gt;</w:t>
      </w:r>
      <w:proofErr w:type="gram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$row[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faculty'</w:t>
      </w:r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.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d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B8F209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r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2A2FD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67A2C8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0A7C86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echo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table&gt;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57FFEA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C0188A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1E5386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?&gt;</w:t>
      </w:r>
    </w:p>
    <w:p w14:paraId="61B296CC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4FEADA" w14:textId="77777777" w:rsidR="0093395C" w:rsidRPr="0093395C" w:rsidRDefault="0093395C" w:rsidP="0093395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F15F6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DE59A5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5F67C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penNa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31D2B83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width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5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1B21D8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marginLef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5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EE52D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</w:t>
      </w:r>
    </w:p>
    <w:p w14:paraId="29EC767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8A93B1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oseNav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250D7ED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Sidenav</w:t>
      </w:r>
      <w:proofErr w:type="spellEnd"/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width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7864DB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getElementById</w:t>
      </w:r>
      <w:proofErr w:type="spellEnd"/>
      <w:proofErr w:type="gram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yle.marginLeft</w:t>
      </w:r>
      <w:proofErr w:type="spellEnd"/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3395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60px"</w:t>
      </w: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C20385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10DD69E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EF21F2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F623BF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C62044" w14:textId="77777777" w:rsidR="0093395C" w:rsidRPr="0093395C" w:rsidRDefault="0093395C" w:rsidP="009339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93395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93395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060465" w14:textId="77777777" w:rsidR="0093395C" w:rsidRPr="0093395C" w:rsidRDefault="0093395C">
      <w:pPr>
        <w:rPr>
          <w:b/>
          <w:bCs/>
          <w:color w:val="FF0000"/>
          <w:sz w:val="32"/>
          <w:szCs w:val="32"/>
          <w:lang w:val="en-US"/>
        </w:rPr>
      </w:pPr>
    </w:p>
    <w:p w14:paraId="640B746F" w14:textId="66D0AE49" w:rsidR="0093395C" w:rsidRDefault="0093395C">
      <w:pPr>
        <w:rPr>
          <w:b/>
          <w:bCs/>
          <w:color w:val="FF0000"/>
          <w:sz w:val="32"/>
          <w:szCs w:val="32"/>
          <w:lang w:val="en-US"/>
        </w:rPr>
      </w:pPr>
      <w:r w:rsidRPr="0093395C">
        <w:rPr>
          <w:b/>
          <w:bCs/>
          <w:color w:val="FF0000"/>
          <w:sz w:val="32"/>
          <w:szCs w:val="32"/>
          <w:lang w:val="en-US"/>
        </w:rPr>
        <w:t>SCREENSHOTS</w:t>
      </w:r>
    </w:p>
    <w:p w14:paraId="6EBB21B3" w14:textId="0DE69063" w:rsidR="00B47F9A" w:rsidRDefault="0093395C">
      <w:pPr>
        <w:rPr>
          <w:b/>
          <w:bCs/>
          <w:color w:val="FF0000"/>
          <w:sz w:val="32"/>
          <w:szCs w:val="32"/>
          <w:lang w:val="en-US"/>
        </w:rPr>
      </w:pPr>
      <w:r w:rsidRPr="0093395C">
        <w:rPr>
          <w:b/>
          <w:bCs/>
          <w:color w:val="FF0000"/>
          <w:sz w:val="32"/>
          <w:szCs w:val="32"/>
          <w:lang w:val="en-US"/>
        </w:rPr>
        <w:drawing>
          <wp:inline distT="0" distB="0" distL="0" distR="0" wp14:anchorId="335B1573" wp14:editId="46EEED3D">
            <wp:extent cx="5731510" cy="30340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DE8B9" w14:textId="77777777" w:rsidR="00B47F9A" w:rsidRDefault="00B47F9A">
      <w:pPr>
        <w:rPr>
          <w:b/>
          <w:bCs/>
          <w:color w:val="FF0000"/>
          <w:sz w:val="32"/>
          <w:szCs w:val="32"/>
          <w:lang w:val="en-US"/>
        </w:rPr>
      </w:pPr>
      <w:r>
        <w:rPr>
          <w:b/>
          <w:bCs/>
          <w:color w:val="FF0000"/>
          <w:sz w:val="32"/>
          <w:szCs w:val="32"/>
          <w:lang w:val="en-US"/>
        </w:rPr>
        <w:br w:type="page"/>
      </w:r>
    </w:p>
    <w:p w14:paraId="5C644637" w14:textId="6543D47E" w:rsidR="0093395C" w:rsidRDefault="00B47F9A">
      <w:pPr>
        <w:rPr>
          <w:b/>
          <w:bCs/>
          <w:color w:val="FF0000"/>
          <w:sz w:val="32"/>
          <w:szCs w:val="32"/>
          <w:lang w:val="en-US"/>
        </w:rPr>
      </w:pPr>
      <w:r w:rsidRPr="00B47F9A">
        <w:rPr>
          <w:b/>
          <w:bCs/>
          <w:color w:val="FF0000"/>
          <w:sz w:val="32"/>
          <w:szCs w:val="32"/>
          <w:lang w:val="en-US"/>
        </w:rPr>
        <w:lastRenderedPageBreak/>
        <w:drawing>
          <wp:inline distT="0" distB="0" distL="0" distR="0" wp14:anchorId="763BE021" wp14:editId="6803E6E3">
            <wp:extent cx="5731510" cy="27120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BEB0" w14:textId="135FB6B3" w:rsidR="0093395C" w:rsidRDefault="0093395C">
      <w:pPr>
        <w:rPr>
          <w:b/>
          <w:bCs/>
          <w:color w:val="FF0000"/>
          <w:sz w:val="32"/>
          <w:szCs w:val="32"/>
          <w:lang w:val="en-US"/>
        </w:rPr>
      </w:pPr>
      <w:r w:rsidRPr="0093395C">
        <w:rPr>
          <w:b/>
          <w:bCs/>
          <w:color w:val="FF0000"/>
          <w:sz w:val="32"/>
          <w:szCs w:val="32"/>
          <w:lang w:val="en-US"/>
        </w:rPr>
        <w:drawing>
          <wp:inline distT="0" distB="0" distL="0" distR="0" wp14:anchorId="2F995C81" wp14:editId="2345ABB3">
            <wp:extent cx="5731510" cy="26835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0BFC7" w14:textId="28BDD416" w:rsidR="00B47F9A" w:rsidRDefault="00B47F9A">
      <w:pPr>
        <w:rPr>
          <w:b/>
          <w:bCs/>
          <w:color w:val="FF0000"/>
          <w:sz w:val="32"/>
          <w:szCs w:val="32"/>
          <w:lang w:val="en-US"/>
        </w:rPr>
      </w:pPr>
      <w:r w:rsidRPr="00B47F9A">
        <w:rPr>
          <w:b/>
          <w:bCs/>
          <w:color w:val="FF0000"/>
          <w:sz w:val="32"/>
          <w:szCs w:val="32"/>
          <w:lang w:val="en-US"/>
        </w:rPr>
        <w:drawing>
          <wp:inline distT="0" distB="0" distL="0" distR="0" wp14:anchorId="157E07E5" wp14:editId="0BEE2591">
            <wp:extent cx="5731510" cy="27571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5E52C" w14:textId="77777777" w:rsidR="0093395C" w:rsidRPr="0093395C" w:rsidRDefault="0093395C">
      <w:pPr>
        <w:rPr>
          <w:b/>
          <w:bCs/>
          <w:color w:val="FF0000"/>
          <w:sz w:val="32"/>
          <w:szCs w:val="32"/>
          <w:lang w:val="en-US"/>
        </w:rPr>
      </w:pPr>
    </w:p>
    <w:sectPr w:rsidR="0093395C" w:rsidRPr="009339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M3NTA0MTO1MDNX0lEKTi0uzszPAykwrAUAp5ZdPSwAAAA="/>
  </w:docVars>
  <w:rsids>
    <w:rsidRoot w:val="00E82B73"/>
    <w:rsid w:val="0000751A"/>
    <w:rsid w:val="0093395C"/>
    <w:rsid w:val="00B47F9A"/>
    <w:rsid w:val="00E82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0921A"/>
  <w15:chartTrackingRefBased/>
  <w15:docId w15:val="{AB446C11-4D35-4400-960F-13F308286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1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7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0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697</Words>
  <Characters>967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2-06T15:05:00Z</dcterms:created>
  <dcterms:modified xsi:type="dcterms:W3CDTF">2021-12-06T15:17:00Z</dcterms:modified>
</cp:coreProperties>
</file>